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38BE7F" w14:textId="7F3C54CA" w:rsidR="00577474" w:rsidRDefault="00577474" w:rsidP="00577474">
      <w:r w:rsidRPr="00577474">
        <w:t>Steps for each pipeline</w:t>
      </w:r>
    </w:p>
    <w:p w14:paraId="02BD6E58" w14:textId="77777777" w:rsidR="00577474" w:rsidRDefault="00577474" w:rsidP="00577474"/>
    <w:p w14:paraId="63739646" w14:textId="12D0070B" w:rsidR="00577474" w:rsidRDefault="00577474" w:rsidP="00687C21">
      <w:pPr>
        <w:pStyle w:val="NoSpacing"/>
      </w:pPr>
      <w:r>
        <w:t>Model fitting with a datas</w:t>
      </w:r>
      <w:r w:rsidR="00687C21">
        <w:t>et</w:t>
      </w:r>
    </w:p>
    <w:p w14:paraId="301C664D" w14:textId="45A3C5DA" w:rsidR="00687B45" w:rsidRDefault="00687B45" w:rsidP="00414D5D">
      <w:pPr>
        <w:pStyle w:val="ListParagraph"/>
        <w:numPr>
          <w:ilvl w:val="0"/>
          <w:numId w:val="1"/>
        </w:numPr>
      </w:pPr>
      <w:r w:rsidRPr="00687B45">
        <w:t>Create data</w:t>
      </w:r>
      <w:r w:rsidR="00766EA2">
        <w:t xml:space="preserve"> </w:t>
      </w:r>
      <w:r w:rsidRPr="00687B45">
        <w:t>loader</w:t>
      </w:r>
      <w:r w:rsidR="00C55481">
        <w:t>, returns X, y.</w:t>
      </w:r>
    </w:p>
    <w:p w14:paraId="5BE972C2" w14:textId="15794C1E" w:rsidR="00414D5D" w:rsidRDefault="00687B45" w:rsidP="00BD2FD7">
      <w:pPr>
        <w:pStyle w:val="ListParagraph"/>
        <w:numPr>
          <w:ilvl w:val="0"/>
          <w:numId w:val="1"/>
        </w:numPr>
      </w:pPr>
      <w:r>
        <w:t xml:space="preserve">Create </w:t>
      </w:r>
      <w:r w:rsidR="00C55481">
        <w:t>model, returns model</w:t>
      </w:r>
      <w:r w:rsidR="00C735DE">
        <w:t>.</w:t>
      </w:r>
    </w:p>
    <w:p w14:paraId="5D714311" w14:textId="6969CF6C" w:rsidR="00BA3C9A" w:rsidRDefault="00687B45" w:rsidP="00B873A2">
      <w:pPr>
        <w:pStyle w:val="ListParagraph"/>
        <w:numPr>
          <w:ilvl w:val="0"/>
          <w:numId w:val="1"/>
        </w:numPr>
        <w:pBdr>
          <w:bottom w:val="single" w:sz="6" w:space="1" w:color="auto"/>
        </w:pBdr>
      </w:pPr>
      <w:r>
        <w:t xml:space="preserve">Create Model Fitter </w:t>
      </w:r>
      <w:r w:rsidR="00C55481">
        <w:t>takes X, y, model</w:t>
      </w:r>
      <w:r w:rsidR="00C735DE">
        <w:t>.</w:t>
      </w:r>
    </w:p>
    <w:p w14:paraId="543E271D" w14:textId="51AAE2BF" w:rsidR="00931EA0" w:rsidRDefault="00931EA0" w:rsidP="00687C21">
      <w:pPr>
        <w:pStyle w:val="NoSpacing"/>
      </w:pPr>
      <w:r>
        <w:t>Build a Neural Network</w:t>
      </w:r>
    </w:p>
    <w:p w14:paraId="724BBA5A" w14:textId="4F1C8DD0" w:rsidR="00931EA0" w:rsidRDefault="00931EA0" w:rsidP="00931EA0">
      <w:pPr>
        <w:pStyle w:val="ListParagraph"/>
        <w:numPr>
          <w:ilvl w:val="0"/>
          <w:numId w:val="2"/>
        </w:numPr>
      </w:pPr>
      <w:r>
        <w:t>Create Input Layer</w:t>
      </w:r>
      <w:r w:rsidR="00C735DE">
        <w:t>.</w:t>
      </w:r>
    </w:p>
    <w:p w14:paraId="32674F36" w14:textId="75764834" w:rsidR="00931EA0" w:rsidRDefault="00931EA0" w:rsidP="00931EA0">
      <w:pPr>
        <w:pStyle w:val="ListParagraph"/>
        <w:numPr>
          <w:ilvl w:val="0"/>
          <w:numId w:val="2"/>
        </w:numPr>
      </w:pPr>
      <w:r>
        <w:t>Create a Dense Layer takes previous node (input layer)</w:t>
      </w:r>
      <w:r w:rsidR="00C735DE">
        <w:t>.</w:t>
      </w:r>
    </w:p>
    <w:p w14:paraId="1A555DC8" w14:textId="342B1FF8" w:rsidR="00931EA0" w:rsidRDefault="00931EA0" w:rsidP="00931EA0">
      <w:pPr>
        <w:pStyle w:val="ListParagraph"/>
        <w:numPr>
          <w:ilvl w:val="0"/>
          <w:numId w:val="2"/>
        </w:numPr>
      </w:pPr>
      <w:proofErr w:type="gramStart"/>
      <w:r>
        <w:t>Create</w:t>
      </w:r>
      <w:proofErr w:type="gramEnd"/>
      <w:r>
        <w:t xml:space="preserve"> another Dense Layer takes previous node (Dense Layer)</w:t>
      </w:r>
      <w:r w:rsidR="00C735DE">
        <w:t>.</w:t>
      </w:r>
    </w:p>
    <w:p w14:paraId="0DBF356E" w14:textId="51293034" w:rsidR="00BA3C9A" w:rsidRDefault="00931EA0" w:rsidP="00B873A2">
      <w:pPr>
        <w:pStyle w:val="ListParagraph"/>
        <w:numPr>
          <w:ilvl w:val="0"/>
          <w:numId w:val="2"/>
        </w:numPr>
        <w:pBdr>
          <w:bottom w:val="single" w:sz="6" w:space="1" w:color="auto"/>
        </w:pBdr>
      </w:pPr>
      <w:r>
        <w:t>Create a Sequential Model that takes last layer</w:t>
      </w:r>
      <w:r w:rsidR="00C735DE">
        <w:t>.</w:t>
      </w:r>
    </w:p>
    <w:p w14:paraId="19B579C5" w14:textId="20E2054D" w:rsidR="00BD2FD7" w:rsidRDefault="00766EA2" w:rsidP="00766EA2">
      <w:pPr>
        <w:pStyle w:val="NoSpacing"/>
      </w:pPr>
      <w:r>
        <w:t>Making a full pipeline</w:t>
      </w:r>
    </w:p>
    <w:p w14:paraId="3AD23CBE" w14:textId="51C29E9D" w:rsidR="00766EA2" w:rsidRDefault="00766EA2" w:rsidP="00766EA2">
      <w:pPr>
        <w:pStyle w:val="ListParagraph"/>
        <w:numPr>
          <w:ilvl w:val="0"/>
          <w:numId w:val="3"/>
        </w:numPr>
      </w:pPr>
      <w:r>
        <w:t>Create data loader</w:t>
      </w:r>
      <w:r w:rsidR="00C55481">
        <w:t xml:space="preserve"> returns X, y.</w:t>
      </w:r>
    </w:p>
    <w:p w14:paraId="6296ED38" w14:textId="25B2A723" w:rsidR="00766EA2" w:rsidRDefault="00766EA2" w:rsidP="00766EA2">
      <w:pPr>
        <w:pStyle w:val="ListParagraph"/>
        <w:numPr>
          <w:ilvl w:val="0"/>
          <w:numId w:val="3"/>
        </w:numPr>
      </w:pPr>
      <w:r>
        <w:t xml:space="preserve">Create </w:t>
      </w:r>
      <w:r w:rsidR="00C55481">
        <w:t>model returns model.</w:t>
      </w:r>
    </w:p>
    <w:p w14:paraId="1C441869" w14:textId="673B38E3" w:rsidR="00766EA2" w:rsidRDefault="00766EA2" w:rsidP="00766EA2">
      <w:pPr>
        <w:pStyle w:val="ListParagraph"/>
        <w:numPr>
          <w:ilvl w:val="0"/>
          <w:numId w:val="3"/>
        </w:numPr>
      </w:pPr>
      <w:r>
        <w:t xml:space="preserve">Create Model Fitter takes </w:t>
      </w:r>
      <w:r w:rsidR="00E0422A">
        <w:t>X</w:t>
      </w:r>
      <w:proofErr w:type="gramStart"/>
      <w:r w:rsidR="00F7009D">
        <w:t xml:space="preserve">, </w:t>
      </w:r>
      <w:r w:rsidR="00C55481">
        <w:t>y</w:t>
      </w:r>
      <w:proofErr w:type="gramEnd"/>
      <w:r w:rsidR="00C55481">
        <w:t>,</w:t>
      </w:r>
      <w:r w:rsidR="00F7009D">
        <w:t xml:space="preserve"> </w:t>
      </w:r>
      <w:r w:rsidR="00C55481">
        <w:t>model, returns fitted model.</w:t>
      </w:r>
    </w:p>
    <w:p w14:paraId="734ADA68" w14:textId="023931E1" w:rsidR="00766EA2" w:rsidRDefault="00766EA2" w:rsidP="00766EA2">
      <w:pPr>
        <w:pStyle w:val="ListParagraph"/>
        <w:numPr>
          <w:ilvl w:val="0"/>
          <w:numId w:val="3"/>
        </w:numPr>
      </w:pPr>
      <w:proofErr w:type="gramStart"/>
      <w:r>
        <w:t>Create</w:t>
      </w:r>
      <w:proofErr w:type="gramEnd"/>
      <w:r>
        <w:t xml:space="preserve"> a Predictor takes </w:t>
      </w:r>
      <w:r w:rsidR="00C55481">
        <w:t>X,</w:t>
      </w:r>
      <w:r w:rsidR="00E0422A">
        <w:t xml:space="preserve"> </w:t>
      </w:r>
      <w:r>
        <w:t>fitt</w:t>
      </w:r>
      <w:r w:rsidR="00C55481">
        <w:t>ed model</w:t>
      </w:r>
      <w:r w:rsidR="00F7009D">
        <w:t xml:space="preserve"> and returns </w:t>
      </w:r>
      <w:r w:rsidR="00C55481">
        <w:t>predictions.</w:t>
      </w:r>
    </w:p>
    <w:p w14:paraId="62F219A7" w14:textId="4F53A326" w:rsidR="00766EA2" w:rsidRDefault="00766EA2" w:rsidP="00F7009D">
      <w:pPr>
        <w:pStyle w:val="ListParagraph"/>
        <w:numPr>
          <w:ilvl w:val="0"/>
          <w:numId w:val="3"/>
        </w:numPr>
        <w:pBdr>
          <w:bottom w:val="single" w:sz="4" w:space="1" w:color="auto"/>
        </w:pBdr>
      </w:pPr>
      <w:r>
        <w:t xml:space="preserve">Create an Evaluator </w:t>
      </w:r>
      <w:r w:rsidR="00F7009D">
        <w:t xml:space="preserve">takes </w:t>
      </w:r>
      <w:r w:rsidR="00C55481">
        <w:t xml:space="preserve">predictions, </w:t>
      </w:r>
      <w:r w:rsidR="00E0422A">
        <w:t xml:space="preserve">and </w:t>
      </w:r>
      <w:r w:rsidR="00C55481">
        <w:t>y.</w:t>
      </w:r>
    </w:p>
    <w:p w14:paraId="2FDF3EE7" w14:textId="77777777" w:rsidR="00F7009D" w:rsidRPr="00BD2FD7" w:rsidRDefault="00F7009D" w:rsidP="00F7009D"/>
    <w:sectPr w:rsidR="00F7009D" w:rsidRPr="00BD2F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D29CD"/>
    <w:multiLevelType w:val="hybridMultilevel"/>
    <w:tmpl w:val="585AE102"/>
    <w:lvl w:ilvl="0" w:tplc="B128D876">
      <w:start w:val="1"/>
      <w:numFmt w:val="decimal"/>
      <w:lvlText w:val="%1-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5A4B6F"/>
    <w:multiLevelType w:val="hybridMultilevel"/>
    <w:tmpl w:val="D982D92E"/>
    <w:lvl w:ilvl="0" w:tplc="A5DC64E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56376A"/>
    <w:multiLevelType w:val="hybridMultilevel"/>
    <w:tmpl w:val="66E6196A"/>
    <w:lvl w:ilvl="0" w:tplc="BB9CE7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35735212">
    <w:abstractNumId w:val="0"/>
  </w:num>
  <w:num w:numId="2" w16cid:durableId="1256594298">
    <w:abstractNumId w:val="2"/>
  </w:num>
  <w:num w:numId="3" w16cid:durableId="16342922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yNjYxNzYzMjG0NLdQ0lEKTi0uzszPAymwrAUAjwqPJywAAAA="/>
  </w:docVars>
  <w:rsids>
    <w:rsidRoot w:val="00577474"/>
    <w:rsid w:val="000472FD"/>
    <w:rsid w:val="00065207"/>
    <w:rsid w:val="001066B8"/>
    <w:rsid w:val="00177A68"/>
    <w:rsid w:val="001851C1"/>
    <w:rsid w:val="00223793"/>
    <w:rsid w:val="00414D5D"/>
    <w:rsid w:val="00430775"/>
    <w:rsid w:val="00492080"/>
    <w:rsid w:val="004B505C"/>
    <w:rsid w:val="005442C9"/>
    <w:rsid w:val="00577474"/>
    <w:rsid w:val="005A0CB8"/>
    <w:rsid w:val="005D07A7"/>
    <w:rsid w:val="00687B45"/>
    <w:rsid w:val="00687C21"/>
    <w:rsid w:val="006D34DF"/>
    <w:rsid w:val="00766EA2"/>
    <w:rsid w:val="007B75EA"/>
    <w:rsid w:val="007D5871"/>
    <w:rsid w:val="007E746D"/>
    <w:rsid w:val="00843B66"/>
    <w:rsid w:val="008851C8"/>
    <w:rsid w:val="008A16C1"/>
    <w:rsid w:val="008A37C1"/>
    <w:rsid w:val="008F52A0"/>
    <w:rsid w:val="00917A97"/>
    <w:rsid w:val="00931EA0"/>
    <w:rsid w:val="00B873A2"/>
    <w:rsid w:val="00BA3C9A"/>
    <w:rsid w:val="00BD2FD7"/>
    <w:rsid w:val="00C53C64"/>
    <w:rsid w:val="00C55481"/>
    <w:rsid w:val="00C735DE"/>
    <w:rsid w:val="00CC154E"/>
    <w:rsid w:val="00D00337"/>
    <w:rsid w:val="00D843BC"/>
    <w:rsid w:val="00DA58CD"/>
    <w:rsid w:val="00E0422A"/>
    <w:rsid w:val="00E3455B"/>
    <w:rsid w:val="00F7009D"/>
    <w:rsid w:val="00F72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C6C6E"/>
  <w15:chartTrackingRefBased/>
  <w15:docId w15:val="{45777224-E194-407D-85D6-E78F099D8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747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747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747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747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747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747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747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747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747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747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74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747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747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747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747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747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747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747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7747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74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747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747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7747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7747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7747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7747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747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747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77474"/>
    <w:rPr>
      <w:b/>
      <w:bCs/>
      <w:smallCaps/>
      <w:color w:val="2F5496" w:themeColor="accent1" w:themeShade="BF"/>
      <w:spacing w:val="5"/>
    </w:rPr>
  </w:style>
  <w:style w:type="paragraph" w:styleId="NoSpacing">
    <w:name w:val="No Spacing"/>
    <w:uiPriority w:val="1"/>
    <w:qFormat/>
    <w:rsid w:val="00687C2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812020100169</dc:creator>
  <cp:keywords/>
  <dc:description/>
  <cp:lastModifiedBy>20812020100169</cp:lastModifiedBy>
  <cp:revision>20</cp:revision>
  <cp:lastPrinted>2025-06-30T00:02:00Z</cp:lastPrinted>
  <dcterms:created xsi:type="dcterms:W3CDTF">2025-04-15T23:31:00Z</dcterms:created>
  <dcterms:modified xsi:type="dcterms:W3CDTF">2025-07-03T10:41:00Z</dcterms:modified>
</cp:coreProperties>
</file>